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5264EF" w14:textId="207DE1CE" w:rsidR="00780CF6" w:rsidRDefault="00D639DA" w:rsidP="0042062A">
      <w:pPr>
        <w:rPr>
          <w:sz w:val="40"/>
          <w:szCs w:val="40"/>
        </w:rPr>
      </w:pPr>
      <w:r>
        <w:rPr>
          <w:sz w:val="40"/>
          <w:szCs w:val="40"/>
        </w:rPr>
        <w:t>Fa18-bse-030</w:t>
      </w:r>
    </w:p>
    <w:p w14:paraId="709508C2" w14:textId="52EF9188" w:rsidR="00D639DA" w:rsidRPr="00780CF6" w:rsidRDefault="003D4D07" w:rsidP="0042062A">
      <w:pPr>
        <w:rPr>
          <w:sz w:val="40"/>
          <w:szCs w:val="40"/>
        </w:rPr>
      </w:pPr>
      <w:r>
        <w:rPr>
          <w:sz w:val="40"/>
          <w:szCs w:val="40"/>
        </w:rPr>
        <w:t>MAD</w:t>
      </w:r>
    </w:p>
    <w:p w14:paraId="5E69735E" w14:textId="51337792" w:rsidR="00780CF6" w:rsidRDefault="00D639DA" w:rsidP="00780CF6">
      <w:pPr>
        <w:jc w:val="center"/>
        <w:rPr>
          <w:sz w:val="40"/>
          <w:szCs w:val="40"/>
        </w:rPr>
      </w:pPr>
      <w:r>
        <w:rPr>
          <w:sz w:val="40"/>
          <w:szCs w:val="40"/>
        </w:rPr>
        <w:t>Assignment # 2</w:t>
      </w:r>
    </w:p>
    <w:p w14:paraId="25AED531" w14:textId="77777777" w:rsidR="003D4D07" w:rsidRDefault="003D4D07" w:rsidP="00780CF6">
      <w:pPr>
        <w:rPr>
          <w:rFonts w:ascii="Times New Roman" w:hAnsi="Times New Roman" w:cs="Times New Roman"/>
          <w:sz w:val="24"/>
          <w:szCs w:val="24"/>
        </w:rPr>
      </w:pPr>
    </w:p>
    <w:p w14:paraId="0056A828" w14:textId="77777777" w:rsidR="003D4D07" w:rsidRPr="00001335" w:rsidRDefault="003D4D07" w:rsidP="003D4D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s the Assignment link and it was uploaded on 17 October 2021</w:t>
      </w:r>
    </w:p>
    <w:p w14:paraId="3F3571AC" w14:textId="77777777" w:rsidR="003D4D07" w:rsidRDefault="003D4D07" w:rsidP="00780CF6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E718853" w14:textId="1D644B03" w:rsidR="00D639DA" w:rsidRDefault="003D4D07" w:rsidP="00780CF6">
      <w:pPr>
        <w:rPr>
          <w:rFonts w:ascii="Times New Roman" w:hAnsi="Times New Roman" w:cs="Times New Roman"/>
          <w:sz w:val="24"/>
          <w:szCs w:val="24"/>
        </w:rPr>
      </w:pPr>
      <w:hyperlink r:id="rId6" w:history="1">
        <w:r w:rsidRPr="00630374">
          <w:rPr>
            <w:rStyle w:val="Hyperlink"/>
            <w:rFonts w:ascii="Times New Roman" w:hAnsi="Times New Roman" w:cs="Times New Roman"/>
            <w:sz w:val="24"/>
            <w:szCs w:val="24"/>
          </w:rPr>
          <w:t>https://github.com/nabeelah030/assinment2MAD</w:t>
        </w:r>
      </w:hyperlink>
    </w:p>
    <w:sectPr w:rsidR="00D639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EA1973"/>
    <w:multiLevelType w:val="multilevel"/>
    <w:tmpl w:val="01F21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42322D8A"/>
    <w:multiLevelType w:val="multilevel"/>
    <w:tmpl w:val="75129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53301857"/>
    <w:multiLevelType w:val="multilevel"/>
    <w:tmpl w:val="CBE0DF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szAwNzI0tbAwNDBW0lEKTi0uzszPAykwrQUAdlVMqywAAAA="/>
  </w:docVars>
  <w:rsids>
    <w:rsidRoot w:val="00DD1595"/>
    <w:rsid w:val="00001335"/>
    <w:rsid w:val="000E5E3B"/>
    <w:rsid w:val="0013798C"/>
    <w:rsid w:val="00293098"/>
    <w:rsid w:val="003248A1"/>
    <w:rsid w:val="00356F2B"/>
    <w:rsid w:val="00361BFC"/>
    <w:rsid w:val="00362965"/>
    <w:rsid w:val="003A5D58"/>
    <w:rsid w:val="003D4D07"/>
    <w:rsid w:val="0042062A"/>
    <w:rsid w:val="004C7899"/>
    <w:rsid w:val="00580DB7"/>
    <w:rsid w:val="00587663"/>
    <w:rsid w:val="007178BC"/>
    <w:rsid w:val="00717F0B"/>
    <w:rsid w:val="00780CF6"/>
    <w:rsid w:val="009A08E9"/>
    <w:rsid w:val="00AE55D5"/>
    <w:rsid w:val="00BC3309"/>
    <w:rsid w:val="00C47587"/>
    <w:rsid w:val="00D40AD9"/>
    <w:rsid w:val="00D639DA"/>
    <w:rsid w:val="00DD1595"/>
    <w:rsid w:val="00E46125"/>
    <w:rsid w:val="00EA3DF9"/>
    <w:rsid w:val="00F07F10"/>
    <w:rsid w:val="00FF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7A56E"/>
  <w15:chartTrackingRefBased/>
  <w15:docId w15:val="{2F81F2BC-33DB-4C4B-923F-AB61F8067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3798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61B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61BFC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361BFC"/>
  </w:style>
  <w:style w:type="character" w:styleId="Hyperlink">
    <w:name w:val="Hyperlink"/>
    <w:basedOn w:val="DefaultParagraphFont"/>
    <w:uiPriority w:val="99"/>
    <w:unhideWhenUsed/>
    <w:rsid w:val="00D40AD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3798C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13798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379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379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5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nabeelah030/assinment2MAD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11A4AA-0313-4B08-8CEA-C7E23397AA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7</TotalTime>
  <Pages>1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eel  Ahmed</dc:creator>
  <cp:keywords/>
  <dc:description/>
  <cp:lastModifiedBy>Nabeel  Ahmed</cp:lastModifiedBy>
  <cp:revision>22</cp:revision>
  <cp:lastPrinted>2021-10-10T08:13:00Z</cp:lastPrinted>
  <dcterms:created xsi:type="dcterms:W3CDTF">2021-09-29T05:47:00Z</dcterms:created>
  <dcterms:modified xsi:type="dcterms:W3CDTF">2021-10-21T13:11:00Z</dcterms:modified>
</cp:coreProperties>
</file>